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42324" w14:textId="76DF544D" w:rsidR="004A524B" w:rsidRDefault="004A524B" w:rsidP="004A524B">
      <w:pP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ource Image</w:t>
      </w:r>
    </w:p>
    <w:p w14:paraId="70B20794" w14:textId="1FED7E37" w:rsidR="004A524B" w:rsidRDefault="004A524B" w:rsidP="004A524B">
      <w:pP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12529"/>
          <w:sz w:val="24"/>
          <w:szCs w:val="24"/>
          <w:shd w:val="clear" w:color="auto" w:fill="FFFFFF"/>
        </w:rPr>
        <w:drawing>
          <wp:inline distT="0" distB="0" distL="0" distR="0" wp14:anchorId="03D18DEF" wp14:editId="3C7998F3">
            <wp:extent cx="5934075" cy="3343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26088" w14:textId="73F7D004" w:rsidR="00244AF0" w:rsidRPr="004A524B" w:rsidRDefault="004A524B" w:rsidP="004A524B">
      <w:pP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4A524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B</w:t>
      </w:r>
      <w:r w:rsidRPr="004A524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-linear interpolation</w:t>
      </w:r>
      <w:r w:rsidRPr="004A524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method</w:t>
      </w:r>
    </w:p>
    <w:p w14:paraId="3DBE67C9" w14:textId="5FB918FB" w:rsidR="004A524B" w:rsidRPr="004A524B" w:rsidRDefault="004A524B" w:rsidP="004A524B">
      <w:pP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4A524B">
        <w:rPr>
          <w:rFonts w:ascii="Times New Roman" w:hAnsi="Times New Roman" w:cs="Times New Roman"/>
          <w:noProof/>
          <w:color w:val="212529"/>
          <w:sz w:val="24"/>
          <w:szCs w:val="24"/>
          <w:shd w:val="clear" w:color="auto" w:fill="FFFFFF"/>
        </w:rPr>
        <w:drawing>
          <wp:inline distT="0" distB="0" distL="0" distR="0" wp14:anchorId="7AF8D228" wp14:editId="034741EF">
            <wp:extent cx="5715000" cy="381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C33BB" w14:textId="77777777" w:rsidR="004A524B" w:rsidRPr="004A524B" w:rsidRDefault="004A524B">
      <w:pP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4A524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br w:type="page"/>
      </w:r>
    </w:p>
    <w:p w14:paraId="671B4C46" w14:textId="1D4A160A" w:rsidR="004A524B" w:rsidRPr="004A524B" w:rsidRDefault="004A524B" w:rsidP="004A524B">
      <w:pP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 w:rsidRPr="004A524B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lastRenderedPageBreak/>
        <w:t>Nearest neighbor method</w:t>
      </w:r>
    </w:p>
    <w:p w14:paraId="3C06B58C" w14:textId="26996C52" w:rsidR="004A524B" w:rsidRPr="004A524B" w:rsidRDefault="004A524B" w:rsidP="004A524B">
      <w:pPr>
        <w:rPr>
          <w:rFonts w:ascii="Times New Roman" w:hAnsi="Times New Roman" w:cs="Times New Roman"/>
          <w:sz w:val="24"/>
          <w:szCs w:val="24"/>
        </w:rPr>
      </w:pPr>
      <w:r w:rsidRPr="004A524B">
        <w:rPr>
          <w:rFonts w:ascii="Times New Roman" w:hAnsi="Times New Roman" w:cs="Times New Roman"/>
          <w:noProof/>
          <w:color w:val="212529"/>
          <w:sz w:val="24"/>
          <w:szCs w:val="24"/>
          <w:shd w:val="clear" w:color="auto" w:fill="FFFFFF"/>
        </w:rPr>
        <w:drawing>
          <wp:inline distT="0" distB="0" distL="0" distR="0" wp14:anchorId="29B2140A" wp14:editId="493DC9E9">
            <wp:extent cx="5715000" cy="381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D4208" w14:textId="4EFCD963" w:rsidR="004A524B" w:rsidRPr="004A524B" w:rsidRDefault="004A524B" w:rsidP="004A524B">
      <w:pPr>
        <w:rPr>
          <w:rFonts w:ascii="Times New Roman" w:hAnsi="Times New Roman" w:cs="Times New Roman"/>
          <w:sz w:val="24"/>
          <w:szCs w:val="24"/>
        </w:rPr>
      </w:pPr>
    </w:p>
    <w:p w14:paraId="46F8BF01" w14:textId="3D6C0490" w:rsidR="004A524B" w:rsidRPr="004A524B" w:rsidRDefault="004A524B" w:rsidP="004A524B">
      <w:pPr>
        <w:rPr>
          <w:rFonts w:ascii="Times New Roman" w:hAnsi="Times New Roman" w:cs="Times New Roman"/>
          <w:sz w:val="24"/>
          <w:szCs w:val="24"/>
        </w:rPr>
      </w:pPr>
      <w:r w:rsidRPr="004A524B">
        <w:rPr>
          <w:rFonts w:ascii="Times New Roman" w:hAnsi="Times New Roman" w:cs="Times New Roman"/>
          <w:sz w:val="24"/>
          <w:szCs w:val="24"/>
        </w:rPr>
        <w:t>In nearest neighbor method more noise was visible than the bi-linear interpolation method</w:t>
      </w:r>
    </w:p>
    <w:p w14:paraId="552C7D03" w14:textId="4FC46BE5" w:rsidR="004A524B" w:rsidRPr="004A524B" w:rsidRDefault="004A524B" w:rsidP="004A524B">
      <w:pPr>
        <w:rPr>
          <w:rFonts w:ascii="Times New Roman" w:hAnsi="Times New Roman" w:cs="Times New Roman"/>
          <w:sz w:val="24"/>
          <w:szCs w:val="24"/>
        </w:rPr>
      </w:pPr>
      <w:r w:rsidRPr="004A524B">
        <w:rPr>
          <w:rFonts w:ascii="Times New Roman" w:hAnsi="Times New Roman" w:cs="Times New Roman"/>
          <w:sz w:val="24"/>
          <w:szCs w:val="24"/>
        </w:rPr>
        <w:t>Further resampled image size of nearest neighbor method (134 KB) is larger than the resampled image size of bi-linear interpolation method (127 KB).</w:t>
      </w:r>
    </w:p>
    <w:sectPr w:rsidR="004A524B" w:rsidRPr="004A52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szSwNDA0tbQ0NTBW0lEKTi0uzszPAykwrAUAH+7yECwAAAA="/>
  </w:docVars>
  <w:rsids>
    <w:rsidRoot w:val="001D4A6C"/>
    <w:rsid w:val="00031B34"/>
    <w:rsid w:val="001D4A6C"/>
    <w:rsid w:val="00244AF0"/>
    <w:rsid w:val="004A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E2C28"/>
  <w15:chartTrackingRefBased/>
  <w15:docId w15:val="{CE636DFC-13B5-414C-83FB-5580CEB8D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</Words>
  <Characters>269</Characters>
  <Application>Microsoft Office Word</Application>
  <DocSecurity>0</DocSecurity>
  <Lines>2</Lines>
  <Paragraphs>1</Paragraphs>
  <ScaleCrop>false</ScaleCrop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indu Yeshan</dc:creator>
  <cp:keywords/>
  <dc:description/>
  <cp:lastModifiedBy>Pasindu Yeshan</cp:lastModifiedBy>
  <cp:revision>2</cp:revision>
  <dcterms:created xsi:type="dcterms:W3CDTF">2021-09-17T16:18:00Z</dcterms:created>
  <dcterms:modified xsi:type="dcterms:W3CDTF">2021-09-17T16:20:00Z</dcterms:modified>
</cp:coreProperties>
</file>